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Style w:val="LRPTable-Content"/>
        </w:rPr>
        <w:alias w:val="Question description"/>
        <w:tag w:val="Question description"/>
        <w:id w:val="2131355459"/>
        <w:placeholder>
          <w:docPart w:val="1FB622E574184CC999B9072F9E350055"/>
        </w:placeholder>
      </w:sdtPr>
      <w:sdtEndPr>
        <w:rPr>
          <w:rStyle w:val="DefaultParagraphFont"/>
          <w:sz w:val="22"/>
          <w:szCs w:val="24"/>
        </w:rPr>
      </w:sdtEndPr>
      <w:sdtContent>
        <w:p w:rsidR="00264551" w:rsidRPr="00264551" w:rsidRDefault="00264551" w:rsidP="00264551">
          <w:pPr>
            <w:pStyle w:val="ListParagraph"/>
            <w:numPr>
              <w:ilvl w:val="0"/>
              <w:numId w:val="1"/>
            </w:numPr>
            <w:rPr>
              <w:sz w:val="24"/>
              <w:szCs w:val="24"/>
            </w:rPr>
          </w:pPr>
          <w:r w:rsidRPr="001011F8">
            <w:t>What is mechatronics? Explain multidisciplinary scenario</w:t>
          </w:r>
        </w:p>
      </w:sdtContent>
    </w:sdt>
    <w:sdt>
      <w:sdtPr>
        <w:rPr>
          <w:rStyle w:val="LRPTable-Content"/>
        </w:rPr>
        <w:alias w:val="Question description"/>
        <w:tag w:val="Question description"/>
        <w:id w:val="-755280928"/>
        <w:placeholder>
          <w:docPart w:val="DDED362F8F4F4D389044A96172E1ED11"/>
        </w:placeholder>
      </w:sdtPr>
      <w:sdtEndPr>
        <w:rPr>
          <w:rStyle w:val="DefaultParagraphFont"/>
          <w:sz w:val="22"/>
          <w:szCs w:val="24"/>
        </w:rPr>
      </w:sdtEndPr>
      <w:sdtContent>
        <w:p w:rsidR="008403F8" w:rsidRPr="00264551" w:rsidRDefault="00264551" w:rsidP="00264551">
          <w:pPr>
            <w:pStyle w:val="ListParagraph"/>
            <w:numPr>
              <w:ilvl w:val="0"/>
              <w:numId w:val="1"/>
            </w:numPr>
          </w:pPr>
          <w:r w:rsidRPr="001011F8">
            <w:t>Explain filtering process with types of filters.</w:t>
          </w:r>
        </w:p>
      </w:sdtContent>
    </w:sdt>
    <w:p w:rsidR="00264551" w:rsidRDefault="00264551" w:rsidP="00264551">
      <w:pPr>
        <w:pStyle w:val="ListParagraph"/>
        <w:numPr>
          <w:ilvl w:val="0"/>
          <w:numId w:val="1"/>
        </w:numPr>
        <w:spacing w:line="240" w:lineRule="auto"/>
      </w:pPr>
      <w:r>
        <w:t>Draw a logic diagram to meet following conditions:</w:t>
      </w:r>
    </w:p>
    <w:p w:rsidR="00264551" w:rsidRDefault="00264551" w:rsidP="00264551">
      <w:pPr>
        <w:spacing w:line="240" w:lineRule="auto"/>
      </w:pPr>
      <w:r>
        <w:t>Coffee/Tea vending machine</w:t>
      </w:r>
    </w:p>
    <w:p w:rsidR="00264551" w:rsidRDefault="00264551" w:rsidP="00264551">
      <w:pPr>
        <w:spacing w:line="240" w:lineRule="auto"/>
      </w:pPr>
      <w:r>
        <w:t>1) System dispenses tea or coffee when the appropriate button is pressed</w:t>
      </w:r>
    </w:p>
    <w:p w:rsidR="00264551" w:rsidRDefault="00264551" w:rsidP="00264551">
      <w:pPr>
        <w:spacing w:line="240" w:lineRule="auto"/>
      </w:pPr>
      <w:r>
        <w:t>2) AND logic will check for money input criteria and required drink.</w:t>
      </w:r>
    </w:p>
    <w:p w:rsidR="00264551" w:rsidRDefault="00264551" w:rsidP="00264551">
      <w:pPr>
        <w:spacing w:line="240" w:lineRule="auto"/>
      </w:pPr>
      <w:r>
        <w:t>3) If by mistake both buttons are pressed (coffee and tea) machine should dispense tea.</w:t>
      </w:r>
    </w:p>
    <w:p w:rsidR="00264551" w:rsidRDefault="00264551" w:rsidP="00264551">
      <w:pPr>
        <w:pStyle w:val="ListParagraph"/>
        <w:numPr>
          <w:ilvl w:val="0"/>
          <w:numId w:val="1"/>
        </w:numPr>
        <w:spacing w:line="360" w:lineRule="auto"/>
      </w:pPr>
      <w:r w:rsidRPr="004F6625">
        <w:t>Write a note on basic electrical components</w:t>
      </w:r>
      <w:r>
        <w:t xml:space="preserve"> used in Mechatronics System.</w:t>
      </w:r>
    </w:p>
    <w:p w:rsidR="00264551" w:rsidRDefault="00264551" w:rsidP="00264551">
      <w:pPr>
        <w:pStyle w:val="ListParagraph"/>
        <w:numPr>
          <w:ilvl w:val="0"/>
          <w:numId w:val="1"/>
        </w:numPr>
        <w:shd w:val="clear" w:color="auto" w:fill="FFFFFF"/>
        <w:spacing w:after="300" w:line="288" w:lineRule="atLeast"/>
        <w:outlineLvl w:val="2"/>
      </w:pPr>
      <w:r w:rsidRPr="00FC02B4">
        <w:t>Mention differences between hydraulic &amp; pneumatic systems.</w:t>
      </w:r>
    </w:p>
    <w:p w:rsidR="00264551" w:rsidRDefault="00264551" w:rsidP="00264551">
      <w:pPr>
        <w:pStyle w:val="ListParagraph"/>
        <w:numPr>
          <w:ilvl w:val="0"/>
          <w:numId w:val="1"/>
        </w:numPr>
        <w:shd w:val="clear" w:color="auto" w:fill="FFFFFF"/>
        <w:spacing w:after="300" w:line="288" w:lineRule="atLeast"/>
        <w:outlineLvl w:val="2"/>
      </w:pPr>
      <w:r>
        <w:t>Draw the timing diagram for following timer instruction bit</w:t>
      </w:r>
    </w:p>
    <w:p w:rsidR="00264551" w:rsidRDefault="00264551" w:rsidP="00264551">
      <w:pPr>
        <w:pStyle w:val="ListParagraph"/>
        <w:shd w:val="clear" w:color="auto" w:fill="FFFFFF"/>
        <w:spacing w:after="300" w:line="288" w:lineRule="atLeast"/>
        <w:outlineLvl w:val="2"/>
      </w:pPr>
      <w:r>
        <w:object w:dxaOrig="5295" w:dyaOrig="28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64.75pt;height:140.25pt" o:ole="">
            <v:imagedata r:id="rId5" o:title=""/>
          </v:shape>
          <o:OLEObject Type="Embed" ProgID="PBrush" ShapeID="_x0000_i1027" DrawAspect="Content" ObjectID="_1714378448" r:id="rId6"/>
        </w:object>
      </w:r>
    </w:p>
    <w:p w:rsidR="00264551" w:rsidRDefault="00264551" w:rsidP="00264551">
      <w:pPr>
        <w:pStyle w:val="ListParagraph"/>
        <w:numPr>
          <w:ilvl w:val="0"/>
          <w:numId w:val="1"/>
        </w:numPr>
        <w:tabs>
          <w:tab w:val="left" w:pos="6660"/>
        </w:tabs>
      </w:pPr>
      <w:r>
        <w:t>Construct a ladder diagram for the objective given below:</w:t>
      </w:r>
    </w:p>
    <w:p w:rsidR="00264551" w:rsidRDefault="00264551" w:rsidP="00264551">
      <w:pPr>
        <w:pStyle w:val="ListParagraph"/>
        <w:tabs>
          <w:tab w:val="left" w:pos="6660"/>
        </w:tabs>
        <w:spacing w:after="0" w:line="276" w:lineRule="auto"/>
      </w:pPr>
      <w:r>
        <w:t>Fill the tank with liquids A and B</w:t>
      </w:r>
    </w:p>
    <w:p w:rsidR="00264551" w:rsidRDefault="00264551" w:rsidP="00264551">
      <w:pPr>
        <w:pStyle w:val="ListParagraph"/>
        <w:tabs>
          <w:tab w:val="left" w:pos="6660"/>
        </w:tabs>
        <w:spacing w:after="0" w:line="276" w:lineRule="auto"/>
      </w:pPr>
      <w:r>
        <w:t>Heat and Stir the liquid for three minutes</w:t>
      </w:r>
    </w:p>
    <w:p w:rsidR="00264551" w:rsidRDefault="00264551" w:rsidP="00264551">
      <w:pPr>
        <w:tabs>
          <w:tab w:val="left" w:pos="6660"/>
        </w:tabs>
        <w:spacing w:after="0" w:line="276" w:lineRule="auto"/>
        <w:ind w:left="360"/>
      </w:pPr>
      <w:r>
        <w:t xml:space="preserve">        </w:t>
      </w:r>
      <w:r>
        <w:t>Empty the tank</w:t>
      </w:r>
    </w:p>
    <w:p w:rsidR="00264551" w:rsidRDefault="00264551" w:rsidP="00264551">
      <w:pPr>
        <w:pStyle w:val="ListParagraph"/>
        <w:shd w:val="clear" w:color="auto" w:fill="FFFFFF"/>
        <w:spacing w:after="300" w:line="288" w:lineRule="atLeast"/>
        <w:outlineLvl w:val="2"/>
      </w:pPr>
      <w:r>
        <w:t>Repeat the cycle</w:t>
      </w:r>
    </w:p>
    <w:p w:rsidR="00264551" w:rsidRDefault="00264551" w:rsidP="00264551">
      <w:pPr>
        <w:pStyle w:val="ListParagraph"/>
        <w:shd w:val="clear" w:color="auto" w:fill="FFFFFF"/>
        <w:spacing w:after="300" w:line="288" w:lineRule="atLeast"/>
        <w:outlineLvl w:val="2"/>
      </w:pPr>
    </w:p>
    <w:p w:rsidR="00264551" w:rsidRDefault="00264551" w:rsidP="00264551">
      <w:pPr>
        <w:pStyle w:val="ListParagraph"/>
        <w:shd w:val="clear" w:color="auto" w:fill="FFFFFF"/>
        <w:spacing w:after="300" w:line="288" w:lineRule="atLeast"/>
        <w:outlineLvl w:val="2"/>
      </w:pPr>
      <w:r>
        <w:rPr>
          <w:noProof/>
        </w:rPr>
        <w:drawing>
          <wp:inline distT="0" distB="0" distL="0" distR="0" wp14:anchorId="1110518D" wp14:editId="3A15431F">
            <wp:extent cx="2381250" cy="1562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0700" cy="1581419"/>
                    </a:xfrm>
                    <a:prstGeom prst="rect">
                      <a:avLst/>
                    </a:prstGeom>
                    <a:noFill/>
                  </pic:spPr>
                </pic:pic>
              </a:graphicData>
            </a:graphic>
          </wp:inline>
        </w:drawing>
      </w:r>
    </w:p>
    <w:p w:rsidR="00264551" w:rsidRDefault="00264551" w:rsidP="00264551">
      <w:pPr>
        <w:pStyle w:val="ListParagraph"/>
        <w:numPr>
          <w:ilvl w:val="0"/>
          <w:numId w:val="1"/>
        </w:numPr>
        <w:shd w:val="clear" w:color="auto" w:fill="FFFFFF"/>
        <w:spacing w:after="300" w:line="288" w:lineRule="atLeast"/>
        <w:outlineLvl w:val="2"/>
      </w:pPr>
      <w:r>
        <w:t>Draw &amp; explain the programmable logic controller program scan.</w:t>
      </w:r>
    </w:p>
    <w:p w:rsidR="00264551" w:rsidRDefault="00264551" w:rsidP="00264551">
      <w:pPr>
        <w:pStyle w:val="ListParagraph"/>
        <w:numPr>
          <w:ilvl w:val="0"/>
          <w:numId w:val="1"/>
        </w:numPr>
        <w:shd w:val="clear" w:color="auto" w:fill="FFFFFF"/>
        <w:spacing w:after="300" w:line="288" w:lineRule="atLeast"/>
        <w:outlineLvl w:val="2"/>
      </w:pPr>
      <w:r>
        <w:t>List any four logical and arithmetic instructions in PLC</w:t>
      </w:r>
    </w:p>
    <w:p w:rsidR="00264551" w:rsidRDefault="00264551" w:rsidP="00264551">
      <w:pPr>
        <w:pStyle w:val="ListParagraph"/>
        <w:numPr>
          <w:ilvl w:val="0"/>
          <w:numId w:val="1"/>
        </w:numPr>
        <w:shd w:val="clear" w:color="auto" w:fill="FFFFFF"/>
        <w:spacing w:after="300" w:line="288" w:lineRule="atLeast"/>
        <w:outlineLvl w:val="2"/>
      </w:pPr>
      <w:r>
        <w:t>Draw ladder dia. For all gates</w:t>
      </w:r>
    </w:p>
    <w:p w:rsidR="00264551" w:rsidRDefault="00264551" w:rsidP="00264551">
      <w:pPr>
        <w:pStyle w:val="ListParagraph"/>
        <w:numPr>
          <w:ilvl w:val="0"/>
          <w:numId w:val="1"/>
        </w:numPr>
        <w:shd w:val="clear" w:color="auto" w:fill="FFFFFF"/>
        <w:spacing w:after="300" w:line="288" w:lineRule="atLeast"/>
        <w:outlineLvl w:val="2"/>
      </w:pPr>
      <w:r>
        <w:t>Mechatronics is a synergy of several engineering disciplines”- explain with example</w:t>
      </w:r>
    </w:p>
    <w:p w:rsidR="00264551" w:rsidRDefault="00264551" w:rsidP="00264551">
      <w:pPr>
        <w:pStyle w:val="ListParagraph"/>
        <w:numPr>
          <w:ilvl w:val="0"/>
          <w:numId w:val="1"/>
        </w:numPr>
        <w:shd w:val="clear" w:color="auto" w:fill="FFFFFF"/>
        <w:spacing w:after="300" w:line="288" w:lineRule="atLeast"/>
        <w:outlineLvl w:val="2"/>
      </w:pPr>
      <w:r>
        <w:t>Provide an overview of two types of temperature sensors that could be used in mechatronic systems, identifying the advantages and disadvantages of each and the temperature range that it can measure</w:t>
      </w:r>
    </w:p>
    <w:p w:rsidR="00264551" w:rsidRDefault="00264551" w:rsidP="00264551">
      <w:pPr>
        <w:pStyle w:val="ListParagraph"/>
        <w:numPr>
          <w:ilvl w:val="0"/>
          <w:numId w:val="1"/>
        </w:numPr>
        <w:shd w:val="clear" w:color="auto" w:fill="FFFFFF"/>
        <w:spacing w:after="300" w:line="288" w:lineRule="atLeast"/>
        <w:outlineLvl w:val="2"/>
      </w:pPr>
      <w:r>
        <w:lastRenderedPageBreak/>
        <w:t>Explain working of DAC with suitable block diagram &amp; truth table.</w:t>
      </w:r>
    </w:p>
    <w:p w:rsidR="00264551" w:rsidRDefault="00264551" w:rsidP="00264551">
      <w:pPr>
        <w:pStyle w:val="ListParagraph"/>
        <w:numPr>
          <w:ilvl w:val="0"/>
          <w:numId w:val="1"/>
        </w:numPr>
        <w:shd w:val="clear" w:color="auto" w:fill="FFFFFF"/>
        <w:spacing w:after="300" w:line="288" w:lineRule="atLeast"/>
        <w:outlineLvl w:val="2"/>
      </w:pPr>
      <w:r>
        <w:t>Give full classification of control valves used in fluid system</w:t>
      </w:r>
    </w:p>
    <w:p w:rsidR="00264551" w:rsidRDefault="00264551" w:rsidP="00264551">
      <w:pPr>
        <w:pStyle w:val="ListParagraph"/>
        <w:numPr>
          <w:ilvl w:val="0"/>
          <w:numId w:val="1"/>
        </w:numPr>
        <w:spacing w:line="360" w:lineRule="auto"/>
      </w:pPr>
      <w:r>
        <w:t>Prepare a ladder diagram for automatic mixing process in industry from the description given below:</w:t>
      </w:r>
    </w:p>
    <w:p w:rsidR="00264551" w:rsidRDefault="00264551" w:rsidP="00264551">
      <w:pPr>
        <w:spacing w:line="360" w:lineRule="auto"/>
      </w:pPr>
      <w:r w:rsidRPr="00703880">
        <w:t>Material A and Material B are collected in a tank. These materials are mixed for a while. Mixed product is then drained out through Outlet valve. Implement this in PLC using Ladder Logic programming language.</w:t>
      </w:r>
    </w:p>
    <w:p w:rsidR="00264551" w:rsidRDefault="00264551" w:rsidP="00264551">
      <w:pPr>
        <w:spacing w:line="360" w:lineRule="auto"/>
      </w:pPr>
      <w:r>
        <w:object w:dxaOrig="7425" w:dyaOrig="7335">
          <v:shape id="_x0000_i1030" type="#_x0000_t75" style="width:236.25pt;height:233.25pt" o:ole="">
            <v:imagedata r:id="rId8" o:title=""/>
          </v:shape>
          <o:OLEObject Type="Embed" ProgID="PBrush" ShapeID="_x0000_i1030" DrawAspect="Content" ObjectID="_1714378449" r:id="rId9"/>
        </w:object>
      </w:r>
    </w:p>
    <w:p w:rsidR="00264551" w:rsidRDefault="00264551" w:rsidP="00264551">
      <w:pPr>
        <w:spacing w:line="360" w:lineRule="auto"/>
      </w:pPr>
      <w:r>
        <w:t>Figure:4</w:t>
      </w:r>
    </w:p>
    <w:p w:rsidR="00264551" w:rsidRPr="00AE4F21" w:rsidRDefault="00264551" w:rsidP="00264551">
      <w:pPr>
        <w:shd w:val="clear" w:color="auto" w:fill="FDFDFD"/>
        <w:rPr>
          <w:b/>
          <w:bCs/>
          <w:color w:val="555555"/>
        </w:rPr>
      </w:pPr>
      <w:r w:rsidRPr="00AE4F21">
        <w:rPr>
          <w:b/>
          <w:bCs/>
          <w:color w:val="555555"/>
        </w:rPr>
        <w:t>Problem Description</w:t>
      </w:r>
    </w:p>
    <w:p w:rsidR="00264551" w:rsidRPr="00C56F8F" w:rsidRDefault="00264551" w:rsidP="00264551">
      <w:pPr>
        <w:pStyle w:val="ListParagraph"/>
        <w:numPr>
          <w:ilvl w:val="0"/>
          <w:numId w:val="5"/>
        </w:numPr>
        <w:spacing w:after="0" w:line="240" w:lineRule="auto"/>
      </w:pPr>
      <w:r w:rsidRPr="00C56F8F">
        <w:t>To detect level of Material A and Material B, two separate level switches are used.</w:t>
      </w:r>
      <w:r>
        <w:t xml:space="preserve"> </w:t>
      </w:r>
      <w:r w:rsidRPr="00C56F8F">
        <w:t>To detect low level, one more level switch is used at the bottom of the tank.</w:t>
      </w:r>
    </w:p>
    <w:p w:rsidR="00264551" w:rsidRPr="00C56F8F" w:rsidRDefault="00264551" w:rsidP="00264551">
      <w:pPr>
        <w:pStyle w:val="ListParagraph"/>
        <w:numPr>
          <w:ilvl w:val="0"/>
          <w:numId w:val="5"/>
        </w:numPr>
        <w:spacing w:after="0" w:line="240" w:lineRule="auto"/>
      </w:pPr>
      <w:r w:rsidRPr="00C56F8F">
        <w:t>These give output in digital terms that is when corresponding levels are detected.</w:t>
      </w:r>
    </w:p>
    <w:p w:rsidR="00264551" w:rsidRPr="00C56F8F" w:rsidRDefault="00264551" w:rsidP="00264551">
      <w:pPr>
        <w:pStyle w:val="ListParagraph"/>
        <w:numPr>
          <w:ilvl w:val="0"/>
          <w:numId w:val="5"/>
        </w:numPr>
        <w:spacing w:after="0" w:line="240" w:lineRule="auto"/>
      </w:pPr>
      <w:r w:rsidRPr="00C56F8F">
        <w:t>To control level of this system, Single Acting Piston valve can be used which has two states, either fully open or fully close.</w:t>
      </w:r>
    </w:p>
    <w:p w:rsidR="00264551" w:rsidRPr="00C56F8F" w:rsidRDefault="00264551" w:rsidP="00264551">
      <w:pPr>
        <w:pStyle w:val="ListParagraph"/>
        <w:numPr>
          <w:ilvl w:val="0"/>
          <w:numId w:val="5"/>
        </w:numPr>
        <w:spacing w:after="0" w:line="240" w:lineRule="auto"/>
      </w:pPr>
      <w:r w:rsidRPr="00C56F8F">
        <w:t>To control mixing, agitator is used which is connected with Motor shaft.</w:t>
      </w:r>
    </w:p>
    <w:p w:rsidR="00264551" w:rsidRPr="00C56F8F" w:rsidRDefault="00264551" w:rsidP="00264551">
      <w:pPr>
        <w:pStyle w:val="ListParagraph"/>
        <w:numPr>
          <w:ilvl w:val="0"/>
          <w:numId w:val="5"/>
        </w:numPr>
        <w:spacing w:after="0" w:line="240" w:lineRule="auto"/>
      </w:pPr>
      <w:r w:rsidRPr="00C56F8F">
        <w:t xml:space="preserve">Particular time delay is </w:t>
      </w:r>
      <w:proofErr w:type="gramStart"/>
      <w:r w:rsidRPr="00C56F8F">
        <w:t>generate</w:t>
      </w:r>
      <w:proofErr w:type="gramEnd"/>
      <w:r w:rsidRPr="00C56F8F">
        <w:t xml:space="preserve"> to mix the materials for a definite time.</w:t>
      </w:r>
    </w:p>
    <w:p w:rsidR="00264551" w:rsidRPr="00C56F8F" w:rsidRDefault="00264551" w:rsidP="00264551">
      <w:pPr>
        <w:pStyle w:val="ListParagraph"/>
        <w:numPr>
          <w:ilvl w:val="0"/>
          <w:numId w:val="5"/>
        </w:numPr>
        <w:spacing w:after="0" w:line="240" w:lineRule="auto"/>
      </w:pPr>
      <w:r w:rsidRPr="00C56F8F">
        <w:t>Control inlet valves on the basis of Level Material switches A and B.</w:t>
      </w:r>
    </w:p>
    <w:p w:rsidR="00264551" w:rsidRDefault="00264551" w:rsidP="00264551">
      <w:pPr>
        <w:pStyle w:val="ListParagraph"/>
        <w:numPr>
          <w:ilvl w:val="0"/>
          <w:numId w:val="5"/>
        </w:numPr>
        <w:spacing w:after="0" w:line="240" w:lineRule="auto"/>
      </w:pPr>
      <w:r w:rsidRPr="00C56F8F">
        <w:t>Outlet valve is then operated to drain the mixed product.</w:t>
      </w:r>
    </w:p>
    <w:p w:rsidR="00264551" w:rsidRDefault="00264551" w:rsidP="00264551">
      <w:pPr>
        <w:pStyle w:val="ListParagraph"/>
        <w:shd w:val="clear" w:color="auto" w:fill="FFFFFF"/>
        <w:spacing w:after="300" w:line="288" w:lineRule="atLeast"/>
        <w:outlineLvl w:val="2"/>
      </w:pPr>
      <w:r>
        <w:t>Draw PLC ladder logic diagram to control mixing in the tank.</w:t>
      </w:r>
    </w:p>
    <w:p w:rsidR="00264551" w:rsidRDefault="00264551" w:rsidP="00264551">
      <w:pPr>
        <w:pStyle w:val="ListParagraph"/>
        <w:numPr>
          <w:ilvl w:val="0"/>
          <w:numId w:val="1"/>
        </w:numPr>
        <w:shd w:val="clear" w:color="auto" w:fill="FFFFFF"/>
        <w:spacing w:after="300" w:line="288" w:lineRule="atLeast"/>
        <w:outlineLvl w:val="2"/>
      </w:pPr>
      <w:r>
        <w:t>Output 100 is to be ON only when either input 7 or 8 are ON or if input 17and input 18 are ON. Output 100 can be ON when all four inputs are ON. Draw ladder relay and PLC logic.</w:t>
      </w:r>
    </w:p>
    <w:p w:rsidR="00264551" w:rsidRDefault="00264551" w:rsidP="00264551">
      <w:pPr>
        <w:pStyle w:val="ListParagraph"/>
        <w:numPr>
          <w:ilvl w:val="0"/>
          <w:numId w:val="1"/>
        </w:numPr>
        <w:shd w:val="clear" w:color="auto" w:fill="FFFFFF"/>
        <w:spacing w:after="300" w:line="288" w:lineRule="atLeast"/>
        <w:outlineLvl w:val="2"/>
      </w:pPr>
      <w:r>
        <w:t>Explain the instruction TON and TOFF.</w:t>
      </w:r>
    </w:p>
    <w:p w:rsidR="00264551" w:rsidRDefault="00264551" w:rsidP="00264551">
      <w:pPr>
        <w:pStyle w:val="ListParagraph"/>
        <w:numPr>
          <w:ilvl w:val="0"/>
          <w:numId w:val="1"/>
        </w:numPr>
        <w:shd w:val="clear" w:color="auto" w:fill="FFFFFF"/>
        <w:spacing w:after="300" w:line="288" w:lineRule="atLeast"/>
        <w:outlineLvl w:val="2"/>
      </w:pPr>
      <w:r>
        <w:t>Find the response of first order system subjected to unit step and unit ramp input.</w:t>
      </w:r>
    </w:p>
    <w:p w:rsidR="00264551" w:rsidRDefault="00264551" w:rsidP="00264551">
      <w:pPr>
        <w:pStyle w:val="ListParagraph"/>
        <w:numPr>
          <w:ilvl w:val="0"/>
          <w:numId w:val="1"/>
        </w:numPr>
        <w:shd w:val="clear" w:color="auto" w:fill="FFFFFF"/>
        <w:spacing w:after="300" w:line="288" w:lineRule="atLeast"/>
        <w:outlineLvl w:val="2"/>
      </w:pPr>
      <w:r>
        <w:lastRenderedPageBreak/>
        <w:t>Draw circuit of voltage follower &amp; derive equation.</w:t>
      </w:r>
    </w:p>
    <w:p w:rsidR="00264551" w:rsidRDefault="00264551" w:rsidP="00264551">
      <w:pPr>
        <w:pStyle w:val="ListParagraph"/>
        <w:numPr>
          <w:ilvl w:val="0"/>
          <w:numId w:val="1"/>
        </w:numPr>
        <w:shd w:val="clear" w:color="auto" w:fill="FFFFFF"/>
        <w:spacing w:after="300" w:line="288" w:lineRule="atLeast"/>
        <w:outlineLvl w:val="2"/>
      </w:pPr>
      <w:r>
        <w:t>Draw and explain two pump unloading circuit</w:t>
      </w:r>
    </w:p>
    <w:p w:rsidR="00264551" w:rsidRDefault="00264551" w:rsidP="00264551">
      <w:pPr>
        <w:pStyle w:val="ListParagraph"/>
        <w:numPr>
          <w:ilvl w:val="0"/>
          <w:numId w:val="1"/>
        </w:numPr>
        <w:shd w:val="clear" w:color="auto" w:fill="FFFFFF"/>
        <w:spacing w:after="300" w:line="288" w:lineRule="atLeast"/>
        <w:outlineLvl w:val="2"/>
      </w:pPr>
      <w:r>
        <w:t xml:space="preserve">Draw and explain following </w:t>
      </w:r>
      <w:proofErr w:type="spellStart"/>
      <w:r>
        <w:t>ckts</w:t>
      </w:r>
      <w:proofErr w:type="spellEnd"/>
    </w:p>
    <w:p w:rsidR="00264551" w:rsidRDefault="00264551" w:rsidP="00264551">
      <w:pPr>
        <w:pStyle w:val="ListParagraph"/>
        <w:shd w:val="clear" w:color="auto" w:fill="FFFFFF"/>
        <w:spacing w:after="300" w:line="288" w:lineRule="atLeast"/>
        <w:outlineLvl w:val="2"/>
      </w:pPr>
      <w:r>
        <w:t>Meter in CKT</w:t>
      </w:r>
    </w:p>
    <w:p w:rsidR="00264551" w:rsidRDefault="00264551" w:rsidP="00264551">
      <w:pPr>
        <w:pStyle w:val="ListParagraph"/>
        <w:shd w:val="clear" w:color="auto" w:fill="FFFFFF"/>
        <w:spacing w:after="300" w:line="288" w:lineRule="atLeast"/>
        <w:outlineLvl w:val="2"/>
      </w:pPr>
      <w:r>
        <w:t>Meter out CKT</w:t>
      </w:r>
    </w:p>
    <w:p w:rsidR="00264551" w:rsidRDefault="00264551" w:rsidP="00264551">
      <w:pPr>
        <w:pStyle w:val="ListParagraph"/>
        <w:shd w:val="clear" w:color="auto" w:fill="FFFFFF"/>
        <w:spacing w:after="300" w:line="288" w:lineRule="atLeast"/>
        <w:outlineLvl w:val="2"/>
      </w:pPr>
      <w:r>
        <w:t>Bleed off CKT</w:t>
      </w:r>
    </w:p>
    <w:p w:rsidR="00264551" w:rsidRDefault="00264551" w:rsidP="00264551">
      <w:pPr>
        <w:pStyle w:val="ListParagraph"/>
        <w:numPr>
          <w:ilvl w:val="0"/>
          <w:numId w:val="1"/>
        </w:numPr>
        <w:shd w:val="clear" w:color="auto" w:fill="FFFFFF"/>
        <w:spacing w:after="300" w:line="288" w:lineRule="atLeast"/>
        <w:outlineLvl w:val="2"/>
      </w:pPr>
      <w:r>
        <w:t xml:space="preserve">Explain with block </w:t>
      </w:r>
      <w:proofErr w:type="gramStart"/>
      <w:r>
        <w:t>diagram</w:t>
      </w:r>
      <w:proofErr w:type="gramEnd"/>
      <w:r>
        <w:t>-Programmable Logic Controller.</w:t>
      </w:r>
    </w:p>
    <w:p w:rsidR="00264551" w:rsidRDefault="00264551" w:rsidP="00264551">
      <w:pPr>
        <w:pStyle w:val="ListParagraph"/>
        <w:numPr>
          <w:ilvl w:val="0"/>
          <w:numId w:val="1"/>
        </w:numPr>
        <w:shd w:val="clear" w:color="auto" w:fill="FFFFFF"/>
        <w:spacing w:after="300" w:line="288" w:lineRule="atLeast"/>
        <w:outlineLvl w:val="2"/>
      </w:pPr>
      <w:r>
        <w:t>Explain symbols used in Programmable Logic Controller.</w:t>
      </w:r>
    </w:p>
    <w:p w:rsidR="00F40907" w:rsidRPr="007070CC" w:rsidRDefault="00F40907" w:rsidP="00F40907">
      <w:pPr>
        <w:pStyle w:val="ListParagraph"/>
        <w:numPr>
          <w:ilvl w:val="0"/>
          <w:numId w:val="1"/>
        </w:numPr>
        <w:spacing w:line="360" w:lineRule="auto"/>
      </w:pPr>
      <w:r w:rsidRPr="00635B6F">
        <w:t>Explain how holding registers are used in timers.</w:t>
      </w:r>
    </w:p>
    <w:p w:rsidR="00264551" w:rsidRDefault="00F40907" w:rsidP="00264551">
      <w:pPr>
        <w:pStyle w:val="ListParagraph"/>
        <w:numPr>
          <w:ilvl w:val="0"/>
          <w:numId w:val="1"/>
        </w:numPr>
        <w:shd w:val="clear" w:color="auto" w:fill="FFFFFF"/>
        <w:spacing w:after="300" w:line="288" w:lineRule="atLeast"/>
        <w:outlineLvl w:val="2"/>
      </w:pPr>
      <w:r w:rsidRPr="00FC02B4">
        <w:t>Mention differences between hydraulic &amp; pneumatic systems</w:t>
      </w:r>
    </w:p>
    <w:p w:rsidR="00F40907" w:rsidRDefault="00F40907" w:rsidP="00264551">
      <w:pPr>
        <w:pStyle w:val="ListParagraph"/>
        <w:numPr>
          <w:ilvl w:val="0"/>
          <w:numId w:val="1"/>
        </w:numPr>
        <w:shd w:val="clear" w:color="auto" w:fill="FFFFFF"/>
        <w:spacing w:after="300" w:line="288" w:lineRule="atLeast"/>
        <w:outlineLvl w:val="2"/>
      </w:pPr>
      <w:r>
        <w:t>State any four types of accessories used in pneumatic system along with their function.</w:t>
      </w:r>
    </w:p>
    <w:p w:rsidR="00F40907" w:rsidRDefault="00F40907" w:rsidP="00264551">
      <w:pPr>
        <w:pStyle w:val="ListParagraph"/>
        <w:numPr>
          <w:ilvl w:val="0"/>
          <w:numId w:val="1"/>
        </w:numPr>
        <w:shd w:val="clear" w:color="auto" w:fill="FFFFFF"/>
        <w:spacing w:after="300" w:line="288" w:lineRule="atLeast"/>
        <w:outlineLvl w:val="2"/>
      </w:pPr>
      <w:r>
        <w:t xml:space="preserve">Explain </w:t>
      </w:r>
      <w:proofErr w:type="gramStart"/>
      <w:r>
        <w:t>timers ,counters</w:t>
      </w:r>
      <w:proofErr w:type="gramEnd"/>
    </w:p>
    <w:p w:rsidR="00F40907" w:rsidRDefault="00F40907" w:rsidP="00F40907">
      <w:pPr>
        <w:pStyle w:val="ListParagraph"/>
        <w:numPr>
          <w:ilvl w:val="0"/>
          <w:numId w:val="1"/>
        </w:numPr>
        <w:tabs>
          <w:tab w:val="left" w:pos="6660"/>
        </w:tabs>
      </w:pPr>
      <w:r>
        <w:t>There are three mixing devices on processing line (A, B and C)</w:t>
      </w:r>
    </w:p>
    <w:p w:rsidR="00F40907" w:rsidRDefault="00F40907" w:rsidP="00F40907">
      <w:pPr>
        <w:pStyle w:val="ListParagraph"/>
        <w:tabs>
          <w:tab w:val="left" w:pos="6660"/>
        </w:tabs>
        <w:spacing w:after="0" w:line="276" w:lineRule="auto"/>
      </w:pPr>
      <w:r>
        <w:t>When start is pressed mixer A goes on after 5 second delay</w:t>
      </w:r>
    </w:p>
    <w:p w:rsidR="00F40907" w:rsidRDefault="00F40907" w:rsidP="00F40907">
      <w:pPr>
        <w:pStyle w:val="ListParagraph"/>
        <w:tabs>
          <w:tab w:val="left" w:pos="6660"/>
        </w:tabs>
        <w:spacing w:after="0" w:line="276" w:lineRule="auto"/>
      </w:pPr>
      <w:r>
        <w:t>Next B is to start 10 seconds after A</w:t>
      </w:r>
    </w:p>
    <w:p w:rsidR="00F40907" w:rsidRDefault="00F40907" w:rsidP="00F40907">
      <w:pPr>
        <w:pStyle w:val="ListParagraph"/>
        <w:tabs>
          <w:tab w:val="left" w:pos="6660"/>
        </w:tabs>
        <w:spacing w:after="0" w:line="276" w:lineRule="auto"/>
      </w:pPr>
      <w:r>
        <w:t>Mixer C starts 12 seconds after B</w:t>
      </w:r>
    </w:p>
    <w:p w:rsidR="00F40907" w:rsidRDefault="00F40907" w:rsidP="00F40907">
      <w:pPr>
        <w:pStyle w:val="ListParagraph"/>
        <w:shd w:val="clear" w:color="auto" w:fill="FFFFFF"/>
        <w:spacing w:after="300" w:line="288" w:lineRule="atLeast"/>
        <w:outlineLvl w:val="2"/>
      </w:pPr>
      <w:r>
        <w:t>All remains on until master switch is OFF. Develop a ladder logic.</w:t>
      </w:r>
    </w:p>
    <w:p w:rsidR="00067422" w:rsidRDefault="00067422" w:rsidP="00067422">
      <w:pPr>
        <w:pStyle w:val="ListParagraph"/>
        <w:numPr>
          <w:ilvl w:val="0"/>
          <w:numId w:val="1"/>
        </w:numPr>
        <w:shd w:val="clear" w:color="auto" w:fill="FFFFFF"/>
        <w:spacing w:after="300" w:line="288" w:lineRule="atLeast"/>
        <w:outlineLvl w:val="2"/>
      </w:pPr>
      <w:r>
        <w:t>Give comparison between computer-controlled systems &amp; PLC controlled systems.</w:t>
      </w:r>
    </w:p>
    <w:p w:rsidR="00067422" w:rsidRDefault="00067422" w:rsidP="00067422">
      <w:pPr>
        <w:pStyle w:val="ListParagraph"/>
        <w:numPr>
          <w:ilvl w:val="0"/>
          <w:numId w:val="1"/>
        </w:numPr>
        <w:shd w:val="clear" w:color="auto" w:fill="FFFFFF"/>
        <w:spacing w:after="300" w:line="288" w:lineRule="atLeast"/>
        <w:outlineLvl w:val="2"/>
      </w:pPr>
      <w:r>
        <w:t xml:space="preserve">Draw a ladder diagram for 3 motor operation for following condition: </w:t>
      </w:r>
      <w:proofErr w:type="spellStart"/>
      <w:r>
        <w:t>i</w:t>
      </w:r>
      <w:proofErr w:type="spellEnd"/>
      <w:r>
        <w:t>) Start push button starts motor M1. After 15 seconds M2 and M3 starts ii) Stop push button stops M3 and after 15 seconds motor M2 and M1</w:t>
      </w:r>
    </w:p>
    <w:p w:rsidR="00264551" w:rsidRDefault="00264551" w:rsidP="00264551">
      <w:pPr>
        <w:spacing w:line="360" w:lineRule="auto"/>
      </w:pPr>
      <w:bookmarkStart w:id="0" w:name="_GoBack"/>
      <w:bookmarkEnd w:id="0"/>
    </w:p>
    <w:sectPr w:rsidR="002645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100935"/>
    <w:multiLevelType w:val="hybridMultilevel"/>
    <w:tmpl w:val="E9FAB62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FD2358"/>
    <w:multiLevelType w:val="hybridMultilevel"/>
    <w:tmpl w:val="3D9A98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D039A2"/>
    <w:multiLevelType w:val="hybridMultilevel"/>
    <w:tmpl w:val="6ED8D0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2175717"/>
    <w:multiLevelType w:val="hybridMultilevel"/>
    <w:tmpl w:val="BF86F69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334B0EF9"/>
    <w:multiLevelType w:val="hybridMultilevel"/>
    <w:tmpl w:val="22207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B72442"/>
    <w:multiLevelType w:val="hybridMultilevel"/>
    <w:tmpl w:val="13EA7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0D484C"/>
    <w:multiLevelType w:val="hybridMultilevel"/>
    <w:tmpl w:val="471AF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D83874"/>
    <w:multiLevelType w:val="hybridMultilevel"/>
    <w:tmpl w:val="1544478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4"/>
  </w:num>
  <w:num w:numId="5">
    <w:abstractNumId w:val="7"/>
  </w:num>
  <w:num w:numId="6">
    <w:abstractNumId w:val="2"/>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MrQ0szQ1MzQ2NjBS0lEKTi0uzszPAykwrAUA4cNW6ywAAAA="/>
  </w:docVars>
  <w:rsids>
    <w:rsidRoot w:val="009E7449"/>
    <w:rsid w:val="00067422"/>
    <w:rsid w:val="00264551"/>
    <w:rsid w:val="00360DA4"/>
    <w:rsid w:val="008403F8"/>
    <w:rsid w:val="009E7449"/>
    <w:rsid w:val="00F40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321D7"/>
  <w15:chartTrackingRefBased/>
  <w15:docId w15:val="{0D772A81-739D-4AC9-8421-C08DC294B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4551"/>
    <w:pPr>
      <w:ind w:left="720"/>
      <w:contextualSpacing/>
    </w:pPr>
  </w:style>
  <w:style w:type="character" w:customStyle="1" w:styleId="LRPTable-Content">
    <w:name w:val="LRP_Table-Content"/>
    <w:basedOn w:val="DefaultParagraphFont"/>
    <w:uiPriority w:val="1"/>
    <w:qFormat/>
    <w:rsid w:val="00264551"/>
    <w:rPr>
      <w:rFonts w:asciiTheme="minorHAnsi" w:hAnsiTheme="minorHAnsi"/>
      <w:color w:val="auto"/>
      <w:sz w:val="24"/>
    </w:rPr>
  </w:style>
  <w:style w:type="table" w:styleId="TableGrid">
    <w:name w:val="Table Grid"/>
    <w:basedOn w:val="TableNormal"/>
    <w:uiPriority w:val="59"/>
    <w:rsid w:val="0026455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64551"/>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26455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645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5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glossaryDocument" Target="glossary/document.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2.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B622E574184CC999B9072F9E350055"/>
        <w:category>
          <w:name w:val="General"/>
          <w:gallery w:val="placeholder"/>
        </w:category>
        <w:types>
          <w:type w:val="bbPlcHdr"/>
        </w:types>
        <w:behaviors>
          <w:behavior w:val="content"/>
        </w:behaviors>
        <w:guid w:val="{74D71648-2118-479F-A6F2-C591F600AE79}"/>
      </w:docPartPr>
      <w:docPartBody>
        <w:p w:rsidR="00000000" w:rsidRDefault="009F15E1" w:rsidP="009F15E1">
          <w:pPr>
            <w:pStyle w:val="1FB622E574184CC999B9072F9E350055"/>
          </w:pPr>
          <w:r w:rsidRPr="002C58E5">
            <w:rPr>
              <w:rStyle w:val="PlaceholderText"/>
            </w:rPr>
            <w:t>Click or tap here to enter text.</w:t>
          </w:r>
        </w:p>
      </w:docPartBody>
    </w:docPart>
    <w:docPart>
      <w:docPartPr>
        <w:name w:val="DDED362F8F4F4D389044A96172E1ED11"/>
        <w:category>
          <w:name w:val="General"/>
          <w:gallery w:val="placeholder"/>
        </w:category>
        <w:types>
          <w:type w:val="bbPlcHdr"/>
        </w:types>
        <w:behaviors>
          <w:behavior w:val="content"/>
        </w:behaviors>
        <w:guid w:val="{1753FBDD-B869-4594-8F69-E969F8D00FC7}"/>
      </w:docPartPr>
      <w:docPartBody>
        <w:p w:rsidR="00000000" w:rsidRDefault="009F15E1" w:rsidP="009F15E1">
          <w:pPr>
            <w:pStyle w:val="DDED362F8F4F4D389044A96172E1ED11"/>
          </w:pPr>
          <w:r w:rsidRPr="002C58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F15E1"/>
    <w:rsid w:val="009F15E1"/>
    <w:rsid w:val="00C47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15E1"/>
    <w:rPr>
      <w:color w:val="808080"/>
    </w:rPr>
  </w:style>
  <w:style w:type="paragraph" w:customStyle="1" w:styleId="2ED4599963FF4EC6880C53C75A702CC8">
    <w:name w:val="2ED4599963FF4EC6880C53C75A702CC8"/>
    <w:rsid w:val="009F15E1"/>
  </w:style>
  <w:style w:type="paragraph" w:customStyle="1" w:styleId="1308CC8AA5AE4C258E8F088438AC04E4">
    <w:name w:val="1308CC8AA5AE4C258E8F088438AC04E4"/>
    <w:rsid w:val="009F15E1"/>
  </w:style>
  <w:style w:type="paragraph" w:customStyle="1" w:styleId="E0B1B46F0AEE43059C128E2129F2FB07">
    <w:name w:val="E0B1B46F0AEE43059C128E2129F2FB07"/>
    <w:rsid w:val="009F15E1"/>
  </w:style>
  <w:style w:type="paragraph" w:customStyle="1" w:styleId="1FB622E574184CC999B9072F9E350055">
    <w:name w:val="1FB622E574184CC999B9072F9E350055"/>
    <w:rsid w:val="009F15E1"/>
  </w:style>
  <w:style w:type="paragraph" w:customStyle="1" w:styleId="DDED362F8F4F4D389044A96172E1ED11">
    <w:name w:val="DDED362F8F4F4D389044A96172E1ED11"/>
    <w:rsid w:val="009F15E1"/>
  </w:style>
  <w:style w:type="paragraph" w:customStyle="1" w:styleId="AE0BE9F0A04F48E3B2D7AEB9CA381F92">
    <w:name w:val="AE0BE9F0A04F48E3B2D7AEB9CA381F92"/>
    <w:rsid w:val="009F15E1"/>
  </w:style>
  <w:style w:type="paragraph" w:customStyle="1" w:styleId="FAE0C7BF514B4DB3A3BE223DE33498E7">
    <w:name w:val="FAE0C7BF514B4DB3A3BE223DE33498E7"/>
    <w:rsid w:val="009F15E1"/>
  </w:style>
  <w:style w:type="paragraph" w:customStyle="1" w:styleId="68AFF95218AB49BAB56CD7E42E792108">
    <w:name w:val="68AFF95218AB49BAB56CD7E42E792108"/>
    <w:rsid w:val="009F15E1"/>
  </w:style>
  <w:style w:type="paragraph" w:customStyle="1" w:styleId="5A5F408B4A68481F9444D01BE6D4B7DD">
    <w:name w:val="5A5F408B4A68481F9444D01BE6D4B7DD"/>
    <w:rsid w:val="009F15E1"/>
  </w:style>
  <w:style w:type="paragraph" w:customStyle="1" w:styleId="DC2BE6F8AC6D4411A798224F76D8A3E0">
    <w:name w:val="DC2BE6F8AC6D4411A798224F76D8A3E0"/>
    <w:rsid w:val="009F15E1"/>
  </w:style>
  <w:style w:type="paragraph" w:customStyle="1" w:styleId="1FC3F1BA0C1B4D80867DCD1FF19F317A">
    <w:name w:val="1FC3F1BA0C1B4D80867DCD1FF19F317A"/>
    <w:rsid w:val="009F15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3</Pages>
  <Words>565</Words>
  <Characters>32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dc:creator>
  <cp:keywords/>
  <dc:description/>
  <cp:lastModifiedBy>Pratik</cp:lastModifiedBy>
  <cp:revision>3</cp:revision>
  <dcterms:created xsi:type="dcterms:W3CDTF">2022-05-18T04:32:00Z</dcterms:created>
  <dcterms:modified xsi:type="dcterms:W3CDTF">2022-05-18T05:57:00Z</dcterms:modified>
</cp:coreProperties>
</file>